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ba61a5c94b1386e59350c94b53ed30f79e26b4"/>
    <w:p>
      <w:pPr>
        <w:pStyle w:val="Ttulo2"/>
      </w:pPr>
      <w:r>
        <w:t xml:space="preserve">Justificación de la Propuesta Implementación de la Oficina de Arquitectura y Gobierno del FN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relevantes para el contexto de la oficina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misionales u operativa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mité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l FNA, proveedores tecnológicos y fábricas de software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Lenguaje de creción de arquitecturas, Archimate 2.0++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 de arquitecturas, Archi, Git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Mega Hopex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19:23Z</dcterms:created>
  <dcterms:modified xsi:type="dcterms:W3CDTF">2023-10-02T18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